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D79F3" w14:textId="1D231A38" w:rsidR="00C36997" w:rsidRPr="002E6644" w:rsidRDefault="00C36997" w:rsidP="00C36997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bookmarkStart w:id="0" w:name="_Hlk27465467"/>
      <w:r w:rsidRPr="002E6644">
        <w:rPr>
          <w:b/>
          <w:lang w:val="en-US"/>
        </w:rPr>
        <w:t xml:space="preserve">Att. No 1 </w:t>
      </w:r>
    </w:p>
    <w:p w14:paraId="641D26D2" w14:textId="606BE14E" w:rsidR="002E6644" w:rsidRPr="002E6644" w:rsidRDefault="002E6644" w:rsidP="003D5B97">
      <w:pPr>
        <w:spacing w:before="100" w:after="0" w:line="360" w:lineRule="auto"/>
        <w:jc w:val="center"/>
        <w:rPr>
          <w:b/>
          <w:lang w:val="en-US"/>
        </w:rPr>
      </w:pPr>
      <w:r>
        <w:rPr>
          <w:b/>
          <w:lang w:val="en-US"/>
        </w:rPr>
        <w:t>Firs part of the order SDM-WS/2</w:t>
      </w:r>
      <w:r w:rsidR="00A42580">
        <w:rPr>
          <w:b/>
          <w:lang w:val="en-US"/>
        </w:rPr>
        <w:t>4</w:t>
      </w:r>
    </w:p>
    <w:p w14:paraId="0D8E5D41" w14:textId="0B5F5A70" w:rsidR="003D5B97" w:rsidRPr="002E6644" w:rsidRDefault="003D5B97" w:rsidP="003D5B97">
      <w:pPr>
        <w:spacing w:before="100" w:after="0" w:line="360" w:lineRule="auto"/>
        <w:jc w:val="center"/>
        <w:rPr>
          <w:b/>
          <w:lang w:val="en-US"/>
        </w:rPr>
      </w:pPr>
      <w:r w:rsidRPr="002E6644">
        <w:rPr>
          <w:b/>
          <w:lang w:val="en-US"/>
        </w:rPr>
        <w:t>ORDER DESCRIPTION</w:t>
      </w:r>
      <w:r w:rsidR="00C36997" w:rsidRPr="002E6644">
        <w:rPr>
          <w:b/>
          <w:lang w:val="en-US"/>
        </w:rPr>
        <w:t xml:space="preserve"> – InP  N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017A3AAF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3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15</w:t>
      </w:r>
      <w:r w:rsidRPr="000E46BD">
        <w:rPr>
          <w:lang w:val="en-US"/>
        </w:rPr>
        <w:t xml:space="preserve">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3BC1CFC4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4</w:t>
      </w:r>
      <w:r w:rsidRPr="000E46BD">
        <w:rPr>
          <w:lang w:val="en-US"/>
        </w:rPr>
        <w:t xml:space="preserve">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9146DE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34814396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</w:t>
      </w:r>
      <w:r w:rsidR="009146DE">
        <w:rPr>
          <w:lang w:val="en-US"/>
        </w:rPr>
        <w:t>N</w:t>
      </w:r>
      <w:r w:rsidRPr="000E46BD">
        <w:rPr>
          <w:lang w:val="en-US"/>
        </w:rPr>
        <w:t xml:space="preserve"> </w:t>
      </w:r>
      <w:r w:rsidR="006D597F" w:rsidRPr="000E46BD">
        <w:rPr>
          <w:lang w:val="en-US"/>
        </w:rPr>
        <w:t xml:space="preserve">4” </w:t>
      </w:r>
      <w:r w:rsidR="009146DE">
        <w:rPr>
          <w:lang w:val="en-US"/>
        </w:rPr>
        <w:t>S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 </w:t>
      </w:r>
      <w:r w:rsidR="009146DE">
        <w:rPr>
          <w:lang w:val="en-US"/>
        </w:rPr>
        <w:t xml:space="preserve"> 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23FCA7F2" w14:textId="60E4619A" w:rsidR="000E46BD" w:rsidRPr="009146DE" w:rsidRDefault="000E46BD" w:rsidP="00FA3A64">
      <w:pPr>
        <w:spacing w:after="0" w:line="240" w:lineRule="auto"/>
        <w:ind w:left="567"/>
        <w:jc w:val="both"/>
        <w:rPr>
          <w:lang w:val="en-US"/>
        </w:rPr>
      </w:pPr>
      <w:r w:rsidRPr="009146DE">
        <w:rPr>
          <w:lang w:val="en-US"/>
        </w:rPr>
        <w:t xml:space="preserve">4. InP </w:t>
      </w:r>
      <w:r w:rsidR="009146DE" w:rsidRPr="009146DE">
        <w:rPr>
          <w:lang w:val="en-US"/>
        </w:rPr>
        <w:t>N</w:t>
      </w:r>
      <w:r w:rsidRPr="009146DE">
        <w:rPr>
          <w:lang w:val="en-US"/>
        </w:rPr>
        <w:t xml:space="preserve"> 6’’ DSP     </w:t>
      </w:r>
      <w:r w:rsidR="009146DE">
        <w:rPr>
          <w:lang w:val="en-US"/>
        </w:rPr>
        <w:t>2</w:t>
      </w:r>
      <w:r w:rsidRPr="009146DE">
        <w:rPr>
          <w:lang w:val="en-US"/>
        </w:rPr>
        <w:t>5 pieces</w:t>
      </w:r>
    </w:p>
    <w:p w14:paraId="64B405FC" w14:textId="77777777" w:rsidR="001C693B" w:rsidRPr="009146DE" w:rsidRDefault="001C693B">
      <w:pPr>
        <w:spacing w:after="0" w:line="240" w:lineRule="auto"/>
        <w:rPr>
          <w:b/>
          <w:color w:val="000000"/>
          <w:lang w:val="en-US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238ED9F1" w:rsidR="003D5B97" w:rsidRDefault="002A4527" w:rsidP="003D5B97">
            <w:pPr>
              <w:widowControl w:val="0"/>
              <w:spacing w:after="0" w:line="240" w:lineRule="auto"/>
            </w:pPr>
            <w:r>
              <w:t xml:space="preserve">Net </w:t>
            </w:r>
            <w:r w:rsidR="003D5B97"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27404FC0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2A4527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01F0ED9A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 xml:space="preserve">Pmin - the minimum delivery </w:t>
      </w:r>
      <w:r w:rsidR="002A4527">
        <w:rPr>
          <w:lang w:val="en-US"/>
        </w:rPr>
        <w:t xml:space="preserve">net </w:t>
      </w:r>
      <w:r w:rsidRPr="001729D1">
        <w:rPr>
          <w:lang w:val="en-US"/>
        </w:rPr>
        <w:t>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0CF208C0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DC44C3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CD3173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0E32AF1F" w14:textId="77777777" w:rsidR="00CD3173" w:rsidRDefault="00CD3173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27814C71" w:rsidR="00CD3173" w:rsidRPr="00DD118E" w:rsidRDefault="00CD3173" w:rsidP="009146DE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S</w:t>
            </w:r>
            <w:r w:rsidRPr="00DD118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9C9144" w14:textId="77777777" w:rsidR="00CD3173" w:rsidRDefault="00CD3173" w:rsidP="00620B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C7DB85E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6E16BFBE" w:rsidR="00CD3173" w:rsidRPr="000D7C59" w:rsidRDefault="00CD3173" w:rsidP="00620BDD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CD3173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CD3173" w:rsidRPr="00131B8C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CD3173" w:rsidRDefault="00CD3173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CD3173" w:rsidRPr="00F042A5" w:rsidRDefault="00CD3173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CD3173" w:rsidRPr="00DD118E" w:rsidRDefault="00CD3173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15CDF2B" w14:textId="77777777" w:rsidR="00CD3173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32EA31FD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541FF67" w14:textId="5D8C932F" w:rsidR="00CD3173" w:rsidRPr="00F915C6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CD3173" w:rsidRPr="00F042A5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D3173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CD3173" w:rsidRPr="00942F8F" w:rsidRDefault="00CD3173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CD3173" w:rsidRPr="00A12804" w:rsidRDefault="00CD3173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61A401E7" w:rsidR="00CD3173" w:rsidRPr="00942F8F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0A8E0A2D" w14:textId="2614B335" w:rsidR="00CD3173" w:rsidRPr="00131B8C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CD3173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CD3173" w:rsidRPr="00942F8F" w:rsidRDefault="00CD3173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FA5BD8" w14:textId="77777777" w:rsidR="00CD3173" w:rsidRDefault="00CD3173" w:rsidP="00620BD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5CA26521" w14:textId="77777777" w:rsidR="00CD3173" w:rsidRDefault="00CD3173" w:rsidP="00620BD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5D0E7FE6" w:rsidR="00CD3173" w:rsidRPr="00942F8F" w:rsidRDefault="00CD3173" w:rsidP="00620B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CD3173" w:rsidRPr="00942F8F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1D869F71" w:rsidR="00CD3173" w:rsidRPr="00AE34FD" w:rsidRDefault="00CD3173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2E23F4">
              <w:rPr>
                <w:lang w:val="en-US"/>
              </w:rPr>
              <w:t>4</w:t>
            </w:r>
            <w:r>
              <w:rPr>
                <w:lang w:val="en-US"/>
              </w:rPr>
              <w:t>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CD3173" w:rsidRPr="00131B8C" w14:paraId="02358D5F" w14:textId="77777777" w:rsidTr="00CD3173">
        <w:trPr>
          <w:trHeight w:val="367"/>
        </w:trPr>
        <w:tc>
          <w:tcPr>
            <w:tcW w:w="1419" w:type="dxa"/>
            <w:vMerge/>
          </w:tcPr>
          <w:p w14:paraId="7DD1DDF7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 </w:t>
            </w:r>
          </w:p>
          <w:p w14:paraId="6AB22A7C" w14:textId="77777777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CD3173" w:rsidRDefault="00CD3173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CD3173" w:rsidRPr="00131B8C" w14:paraId="373EFE4C" w14:textId="77777777" w:rsidTr="00DC43D4">
        <w:trPr>
          <w:trHeight w:val="367"/>
        </w:trPr>
        <w:tc>
          <w:tcPr>
            <w:tcW w:w="1419" w:type="dxa"/>
            <w:vMerge/>
          </w:tcPr>
          <w:p w14:paraId="60AE3754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8D89A1" w14:textId="77777777" w:rsidR="00CD3173" w:rsidRPr="00F915C6" w:rsidRDefault="00CD3173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E59F7B" w14:textId="77777777" w:rsidR="00CD3173" w:rsidRDefault="00CD3173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5F125ACB" w14:textId="4D72C95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4” also SSP (single side polished)   </w:t>
            </w:r>
          </w:p>
          <w:p w14:paraId="5E3208D1" w14:textId="77777777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A242226" w14:textId="4089296B" w:rsidR="00CD3173" w:rsidRDefault="00CD3173" w:rsidP="00CD3173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CD3173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CD3173" w:rsidRPr="00942F8F" w:rsidRDefault="00CD3173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CD3173" w:rsidRPr="00942F8F" w:rsidRDefault="00CD317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319FF28" w14:textId="77777777" w:rsidR="00CD3173" w:rsidRDefault="00CD3173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CD3173" w:rsidRPr="00942F8F" w:rsidRDefault="00CD3173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73AA7" w14:textId="77777777" w:rsidR="001F1F84" w:rsidRDefault="001F1F84">
      <w:pPr>
        <w:spacing w:after="0" w:line="240" w:lineRule="auto"/>
      </w:pPr>
      <w:r>
        <w:separator/>
      </w:r>
    </w:p>
  </w:endnote>
  <w:endnote w:type="continuationSeparator" w:id="0">
    <w:p w14:paraId="4A808F02" w14:textId="77777777" w:rsidR="001F1F84" w:rsidRDefault="001F1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4C818" w14:textId="77777777" w:rsidR="005131C3" w:rsidRDefault="005131C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253676" w14:textId="77777777" w:rsidR="005131C3" w:rsidRDefault="005131C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519E8" w14:textId="77777777" w:rsidR="005131C3" w:rsidRDefault="005131C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E475D" w14:textId="77777777" w:rsidR="001F1F84" w:rsidRDefault="001F1F84">
      <w:pPr>
        <w:spacing w:after="0" w:line="240" w:lineRule="auto"/>
      </w:pPr>
      <w:r>
        <w:separator/>
      </w:r>
    </w:p>
  </w:footnote>
  <w:footnote w:type="continuationSeparator" w:id="0">
    <w:p w14:paraId="6C6301E2" w14:textId="77777777" w:rsidR="001F1F84" w:rsidRDefault="001F1F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55997" w14:textId="77777777" w:rsidR="005131C3" w:rsidRDefault="005131C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02EAECB1" w:rsidR="008D591C" w:rsidRDefault="005131C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0986EC0A" wp14:editId="1819F5C8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5F28" w14:textId="77777777" w:rsidR="005131C3" w:rsidRDefault="005131C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73421"/>
    <w:rsid w:val="00077B8A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1287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E2060"/>
    <w:rsid w:val="001F1F84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1A4C"/>
    <w:rsid w:val="002A4527"/>
    <w:rsid w:val="002C1F69"/>
    <w:rsid w:val="002D5C91"/>
    <w:rsid w:val="002E23F4"/>
    <w:rsid w:val="002E594A"/>
    <w:rsid w:val="002E6644"/>
    <w:rsid w:val="00316583"/>
    <w:rsid w:val="003215E6"/>
    <w:rsid w:val="00325A10"/>
    <w:rsid w:val="003343DA"/>
    <w:rsid w:val="00336DDF"/>
    <w:rsid w:val="00337817"/>
    <w:rsid w:val="00355039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31C3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0BDD"/>
    <w:rsid w:val="00627355"/>
    <w:rsid w:val="006351C1"/>
    <w:rsid w:val="006648C4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1231C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6DE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42580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977CB"/>
    <w:rsid w:val="00BA1D74"/>
    <w:rsid w:val="00BB1381"/>
    <w:rsid w:val="00BB2D6C"/>
    <w:rsid w:val="00BB5F9B"/>
    <w:rsid w:val="00BC5132"/>
    <w:rsid w:val="00BD2B00"/>
    <w:rsid w:val="00BD63BD"/>
    <w:rsid w:val="00BD75A5"/>
    <w:rsid w:val="00BE0663"/>
    <w:rsid w:val="00BE2827"/>
    <w:rsid w:val="00BE46E9"/>
    <w:rsid w:val="00BE6001"/>
    <w:rsid w:val="00BF26EF"/>
    <w:rsid w:val="00BF383A"/>
    <w:rsid w:val="00C06E99"/>
    <w:rsid w:val="00C22991"/>
    <w:rsid w:val="00C3170E"/>
    <w:rsid w:val="00C3434F"/>
    <w:rsid w:val="00C36997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73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C44C3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40360-4BE6-48E3-8E8A-E07F4FAE4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49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2</cp:revision>
  <cp:lastPrinted>2019-12-09T11:59:00Z</cp:lastPrinted>
  <dcterms:created xsi:type="dcterms:W3CDTF">2020-09-02T05:28:00Z</dcterms:created>
  <dcterms:modified xsi:type="dcterms:W3CDTF">2020-09-21T15:57:00Z</dcterms:modified>
</cp:coreProperties>
</file>